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FDF5FB" w14:textId="36E60540" w:rsidR="004D36D7" w:rsidRPr="00FD4A68" w:rsidRDefault="009860AD" w:rsidP="00FD4A68">
      <w:pPr>
        <w:pStyle w:val="LabTitle"/>
        <w:rPr>
          <w:rStyle w:val="LabTitleInstVersred"/>
          <w:b/>
          <w:color w:val="auto"/>
        </w:rPr>
      </w:pPr>
      <w:r>
        <w:t xml:space="preserve">Packet Tracer </w:t>
      </w:r>
      <w:r w:rsidR="0086154B">
        <w:t>–</w:t>
      </w:r>
      <w:r>
        <w:t xml:space="preserve"> A</w:t>
      </w:r>
      <w:r w:rsidR="0086154B">
        <w:t xml:space="preserve">ccess </w:t>
      </w:r>
      <w:r>
        <w:t>C</w:t>
      </w:r>
      <w:r w:rsidR="0086154B">
        <w:t xml:space="preserve">ontrol </w:t>
      </w:r>
      <w:r>
        <w:t>L</w:t>
      </w:r>
      <w:r w:rsidR="0086154B">
        <w:t>ist</w:t>
      </w:r>
      <w:r>
        <w:t xml:space="preserve"> Demonstration</w:t>
      </w:r>
      <w:r w:rsidR="004D36D7" w:rsidRPr="00FD4A68">
        <w:t xml:space="preserve"> </w:t>
      </w:r>
    </w:p>
    <w:p w14:paraId="14E15A16" w14:textId="77777777" w:rsidR="003C6BCA" w:rsidRDefault="001E38E0" w:rsidP="0014219C">
      <w:pPr>
        <w:pStyle w:val="LabSection"/>
      </w:pPr>
      <w:r>
        <w:t>Topology</w:t>
      </w:r>
    </w:p>
    <w:p w14:paraId="2449CA59" w14:textId="77777777" w:rsidR="008C4307" w:rsidRDefault="00316C8B" w:rsidP="008C4307">
      <w:pPr>
        <w:pStyle w:val="Visual"/>
      </w:pPr>
      <w:r>
        <w:rPr>
          <w:noProof/>
        </w:rPr>
        <w:drawing>
          <wp:inline distT="0" distB="0" distL="0" distR="0" wp14:anchorId="6B33AED7" wp14:editId="38C75834">
            <wp:extent cx="4974663" cy="3038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lan\Desktop\Sandbox\development\Griffin\en\1.0\Activities\PT\2a-Routing-Prot (RP)\Chapter-09\9.1.1.7 ACL Demonstration\ACL Demonstration Topology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663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46F54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F8FCFCA" w14:textId="77777777" w:rsidR="00554B4E" w:rsidRPr="004C0909" w:rsidRDefault="00963E34" w:rsidP="00963E34">
      <w:pPr>
        <w:pStyle w:val="BodyTextL25Bold"/>
      </w:pPr>
      <w:r>
        <w:t xml:space="preserve">Part 1: </w:t>
      </w:r>
      <w:r w:rsidR="009F2EAE">
        <w:t>Verify Local Connectivity and Test Access Control List</w:t>
      </w:r>
    </w:p>
    <w:p w14:paraId="4B237643" w14:textId="77777777" w:rsidR="006E6581" w:rsidRPr="004C0909" w:rsidRDefault="009860AD" w:rsidP="006E6581">
      <w:pPr>
        <w:pStyle w:val="BodyTextL25Bold"/>
      </w:pPr>
      <w:r>
        <w:t xml:space="preserve">Part 2: Remove </w:t>
      </w:r>
      <w:r w:rsidR="009F2EAE">
        <w:t>Access Control List and Repeat Test</w:t>
      </w:r>
    </w:p>
    <w:p w14:paraId="2A7CC82D" w14:textId="77777777" w:rsidR="00C07FD9" w:rsidRPr="00C07FD9" w:rsidRDefault="009F2EAE" w:rsidP="0014219C">
      <w:pPr>
        <w:pStyle w:val="LabSection"/>
      </w:pPr>
      <w:r>
        <w:t>Background</w:t>
      </w:r>
    </w:p>
    <w:p w14:paraId="1018260A" w14:textId="77777777" w:rsidR="005E65B5" w:rsidRDefault="009860AD" w:rsidP="005E65B5">
      <w:pPr>
        <w:pStyle w:val="BodyTextL25"/>
      </w:pPr>
      <w:r>
        <w:t>In this activity, you will observe how an access</w:t>
      </w:r>
      <w:r w:rsidR="009F2EAE">
        <w:t xml:space="preserve"> control</w:t>
      </w:r>
      <w:r>
        <w:t xml:space="preserve"> list</w:t>
      </w:r>
      <w:r w:rsidR="009F2EAE">
        <w:t xml:space="preserve"> (ACL)</w:t>
      </w:r>
      <w:r>
        <w:t xml:space="preserve"> can be used to prevent </w:t>
      </w:r>
      <w:r w:rsidR="009F2EAE">
        <w:t>a</w:t>
      </w:r>
      <w:r>
        <w:t xml:space="preserve"> ping from reaching hosts on remote networks. After removing the ACL from the configuration, the pings will be successful.</w:t>
      </w:r>
    </w:p>
    <w:p w14:paraId="0978103F" w14:textId="77777777" w:rsidR="00112AC5" w:rsidRPr="004C0909" w:rsidRDefault="0086154B" w:rsidP="00CD7F73">
      <w:pPr>
        <w:pStyle w:val="PartHead"/>
      </w:pPr>
      <w:r>
        <w:t>Verify Local Connectivity and Test Access Control List</w:t>
      </w:r>
    </w:p>
    <w:p w14:paraId="5E1406B8" w14:textId="77777777" w:rsidR="00112AC5" w:rsidRDefault="008C01A0" w:rsidP="00787CC1">
      <w:pPr>
        <w:pStyle w:val="StepHead"/>
      </w:pPr>
      <w:r>
        <w:t>Ping devices on the local network</w:t>
      </w:r>
      <w:r w:rsidR="009F2EAE">
        <w:t xml:space="preserve"> to verify connectivity</w:t>
      </w:r>
      <w:r>
        <w:t>.</w:t>
      </w:r>
    </w:p>
    <w:p w14:paraId="4152A5C6" w14:textId="77777777" w:rsidR="00112AC5" w:rsidRDefault="00FA6A51" w:rsidP="00FA6A51">
      <w:pPr>
        <w:pStyle w:val="SubStepAlpha"/>
      </w:pPr>
      <w:r>
        <w:t xml:space="preserve">From the command prompt of </w:t>
      </w:r>
      <w:r w:rsidRPr="008C01A0">
        <w:rPr>
          <w:b/>
        </w:rPr>
        <w:t>PC1</w:t>
      </w:r>
      <w:r>
        <w:t xml:space="preserve">, ping </w:t>
      </w:r>
      <w:r w:rsidRPr="008C01A0">
        <w:rPr>
          <w:b/>
        </w:rPr>
        <w:t>PC2</w:t>
      </w:r>
      <w:r>
        <w:t>.</w:t>
      </w:r>
    </w:p>
    <w:p w14:paraId="1AAE6A1C" w14:textId="77777777" w:rsidR="00FA6A51" w:rsidRDefault="00FA6A51" w:rsidP="00FA6A51">
      <w:pPr>
        <w:pStyle w:val="SubStepAlpha"/>
      </w:pPr>
      <w:r w:rsidRPr="00FA6A51">
        <w:t>From the</w:t>
      </w:r>
      <w:r>
        <w:t xml:space="preserve"> command prompt of </w:t>
      </w:r>
      <w:r w:rsidRPr="008C01A0">
        <w:rPr>
          <w:b/>
        </w:rPr>
        <w:t>PC1</w:t>
      </w:r>
      <w:r>
        <w:t xml:space="preserve">, ping </w:t>
      </w:r>
      <w:r w:rsidRPr="008C01A0">
        <w:rPr>
          <w:b/>
        </w:rPr>
        <w:t>PC3</w:t>
      </w:r>
      <w:r w:rsidRPr="00FA6A51">
        <w:t>.</w:t>
      </w:r>
    </w:p>
    <w:p w14:paraId="30296B18" w14:textId="0FE2A99B" w:rsidR="00FA6A51" w:rsidRDefault="009F2EAE" w:rsidP="00FA6A51">
      <w:pPr>
        <w:pStyle w:val="BodyTextL50"/>
      </w:pPr>
      <w:r>
        <w:t xml:space="preserve">Why were the pings successful? </w:t>
      </w:r>
    </w:p>
    <w:p w14:paraId="059156D6" w14:textId="78F12060" w:rsidR="00B95F7E" w:rsidRDefault="00B95F7E" w:rsidP="00FA6A51">
      <w:pPr>
        <w:pStyle w:val="BodyTextL50"/>
      </w:pPr>
      <w:r>
        <w:t>____________________________________________________________________________________</w:t>
      </w:r>
    </w:p>
    <w:p w14:paraId="3FFE5707" w14:textId="77777777" w:rsidR="00FA6A51" w:rsidRPr="00FA6A51" w:rsidRDefault="00FA6A51" w:rsidP="00FA6A51">
      <w:pPr>
        <w:pStyle w:val="StepHead"/>
      </w:pPr>
      <w:r>
        <w:t>Ping devices on remote networks</w:t>
      </w:r>
      <w:r w:rsidR="009F2EAE">
        <w:t xml:space="preserve"> to test </w:t>
      </w:r>
      <w:r w:rsidR="0086154B">
        <w:t>ACL</w:t>
      </w:r>
      <w:r w:rsidR="009F2EAE">
        <w:t xml:space="preserve"> functionality</w:t>
      </w:r>
      <w:r>
        <w:t>.</w:t>
      </w:r>
    </w:p>
    <w:p w14:paraId="1B5D832F" w14:textId="77777777" w:rsidR="00FA6A51" w:rsidRDefault="00FA6A51" w:rsidP="00FA6A51">
      <w:pPr>
        <w:pStyle w:val="SubStepAlpha"/>
      </w:pPr>
      <w:r w:rsidRPr="00FA6A51">
        <w:t>From the</w:t>
      </w:r>
      <w:r>
        <w:t xml:space="preserve"> command prompt of </w:t>
      </w:r>
      <w:r w:rsidRPr="008C01A0">
        <w:rPr>
          <w:b/>
        </w:rPr>
        <w:t>PC1</w:t>
      </w:r>
      <w:r>
        <w:t xml:space="preserve">, ping </w:t>
      </w:r>
      <w:r w:rsidRPr="008C01A0">
        <w:rPr>
          <w:b/>
        </w:rPr>
        <w:t>PC4</w:t>
      </w:r>
      <w:r w:rsidRPr="00FA6A51">
        <w:t>.</w:t>
      </w:r>
    </w:p>
    <w:p w14:paraId="6D7E5B2B" w14:textId="77777777" w:rsidR="00FA6A51" w:rsidRDefault="00FA6A51" w:rsidP="00FA6A51">
      <w:pPr>
        <w:pStyle w:val="SubStepAlpha"/>
      </w:pPr>
      <w:r>
        <w:t xml:space="preserve">From the command prompt of </w:t>
      </w:r>
      <w:r w:rsidRPr="008C01A0">
        <w:rPr>
          <w:b/>
        </w:rPr>
        <w:t>PC1</w:t>
      </w:r>
      <w:r>
        <w:t xml:space="preserve">, ping the </w:t>
      </w:r>
      <w:r w:rsidR="008C01A0" w:rsidRPr="008C01A0">
        <w:rPr>
          <w:b/>
        </w:rPr>
        <w:t>DNS Server</w:t>
      </w:r>
      <w:r>
        <w:t>.</w:t>
      </w:r>
    </w:p>
    <w:p w14:paraId="681F5338" w14:textId="77777777" w:rsidR="00B95F7E" w:rsidRDefault="009F2EAE" w:rsidP="009F2EAE">
      <w:pPr>
        <w:pStyle w:val="BodyTextL50"/>
        <w:rPr>
          <w:rStyle w:val="AnswerGray"/>
        </w:rPr>
      </w:pPr>
      <w:r>
        <w:t>Why did the pings fail? (Hint: Use simulation mode or view the router configurations to investigate.)</w:t>
      </w:r>
    </w:p>
    <w:p w14:paraId="237C6A32" w14:textId="48FD3E77" w:rsidR="009F2EAE" w:rsidRDefault="00B95F7E" w:rsidP="009F2EAE">
      <w:pPr>
        <w:pStyle w:val="BodyTextL50"/>
      </w:pPr>
      <w:r>
        <w:t>____________________________________________________________________________________</w:t>
      </w:r>
    </w:p>
    <w:p w14:paraId="7702D774" w14:textId="77777777" w:rsidR="00A60146" w:rsidRPr="00A60146" w:rsidRDefault="009F2EAE" w:rsidP="00A60146">
      <w:pPr>
        <w:pStyle w:val="PartHead"/>
      </w:pPr>
      <w:r>
        <w:lastRenderedPageBreak/>
        <w:t xml:space="preserve">Remove </w:t>
      </w:r>
      <w:r w:rsidR="0086154B">
        <w:t>ACL</w:t>
      </w:r>
      <w:r>
        <w:t xml:space="preserve"> and Repeat Test</w:t>
      </w:r>
    </w:p>
    <w:p w14:paraId="43106E6F" w14:textId="77777777" w:rsidR="00C07FD9" w:rsidRPr="00C07FD9" w:rsidRDefault="005F7114" w:rsidP="00C07FD9">
      <w:pPr>
        <w:pStyle w:val="StepHead"/>
      </w:pPr>
      <w:r>
        <w:t>Use show commands to investigate the ACL configuration</w:t>
      </w:r>
      <w:r w:rsidR="00112AC5" w:rsidRPr="00933F28">
        <w:t>.</w:t>
      </w:r>
    </w:p>
    <w:p w14:paraId="68696460" w14:textId="77777777" w:rsidR="009C2A86" w:rsidRDefault="0086154B" w:rsidP="000F5546">
      <w:pPr>
        <w:pStyle w:val="SubStepAlpha"/>
      </w:pPr>
      <w:r>
        <w:t>U</w:t>
      </w:r>
      <w:r w:rsidR="009C2A86">
        <w:t>se</w:t>
      </w:r>
      <w:r>
        <w:t xml:space="preserve"> the </w:t>
      </w:r>
      <w:r w:rsidRPr="0086154B">
        <w:rPr>
          <w:b/>
        </w:rPr>
        <w:t>show run</w:t>
      </w:r>
      <w:r>
        <w:t xml:space="preserve"> and </w:t>
      </w:r>
      <w:r w:rsidRPr="0086154B">
        <w:rPr>
          <w:b/>
        </w:rPr>
        <w:t>show access-lists</w:t>
      </w:r>
      <w:r>
        <w:t xml:space="preserve"> commands</w:t>
      </w:r>
      <w:r w:rsidR="009C2A86">
        <w:t xml:space="preserve"> to view the currently configured ACLs</w:t>
      </w:r>
      <w:r>
        <w:t>.</w:t>
      </w:r>
      <w:r w:rsidR="009C2A86">
        <w:t xml:space="preserve"> To quickly view the current ACLs, use </w:t>
      </w:r>
      <w:r w:rsidR="009C2A86">
        <w:rPr>
          <w:b/>
        </w:rPr>
        <w:t>show access-lists</w:t>
      </w:r>
      <w:r w:rsidR="009C2A86">
        <w:t>. Enter the</w:t>
      </w:r>
      <w:r>
        <w:t xml:space="preserve"> </w:t>
      </w:r>
      <w:r>
        <w:rPr>
          <w:b/>
        </w:rPr>
        <w:t>show access-lists</w:t>
      </w:r>
      <w:r w:rsidR="009C2A86">
        <w:t xml:space="preserve"> command</w:t>
      </w:r>
      <w:r>
        <w:t>,</w:t>
      </w:r>
      <w:r w:rsidR="009C2A86">
        <w:t xml:space="preserve"> followed by a space and a question mark (?) to </w:t>
      </w:r>
      <w:r>
        <w:t>view the</w:t>
      </w:r>
      <w:r w:rsidR="009C2A86">
        <w:t xml:space="preserve"> available options:</w:t>
      </w:r>
    </w:p>
    <w:p w14:paraId="2E3C9EBA" w14:textId="77777777" w:rsidR="009C2A86" w:rsidRDefault="009C2A86" w:rsidP="009C2A86">
      <w:pPr>
        <w:pStyle w:val="CMD"/>
      </w:pPr>
      <w:r>
        <w:t>R1#</w:t>
      </w:r>
      <w:r w:rsidRPr="009C2A86">
        <w:rPr>
          <w:b/>
        </w:rPr>
        <w:t>show access-lists ?</w:t>
      </w:r>
    </w:p>
    <w:p w14:paraId="66A215F7" w14:textId="77777777" w:rsidR="009C2A86" w:rsidRDefault="009C2A86" w:rsidP="009C2A86">
      <w:pPr>
        <w:pStyle w:val="CMD"/>
      </w:pPr>
      <w:r>
        <w:t xml:space="preserve">  &lt;1-199&gt;  ACL number</w:t>
      </w:r>
    </w:p>
    <w:p w14:paraId="7331A11C" w14:textId="77777777" w:rsidR="009C2A86" w:rsidRDefault="009C2A86" w:rsidP="009C2A86">
      <w:pPr>
        <w:pStyle w:val="CMD"/>
      </w:pPr>
      <w:r>
        <w:t xml:space="preserve">  WORD     ACL name</w:t>
      </w:r>
    </w:p>
    <w:p w14:paraId="51FE9D17" w14:textId="77777777" w:rsidR="009C2A86" w:rsidRDefault="009C2A86" w:rsidP="009C2A86">
      <w:pPr>
        <w:pStyle w:val="CMD"/>
      </w:pPr>
      <w:r>
        <w:t xml:space="preserve">  &lt;cr&gt;</w:t>
      </w:r>
    </w:p>
    <w:p w14:paraId="2FDD672E" w14:textId="77777777" w:rsidR="000F5546" w:rsidRDefault="009C2A86" w:rsidP="009C2A86">
      <w:pPr>
        <w:pStyle w:val="BodyTextL50"/>
      </w:pPr>
      <w:r>
        <w:t xml:space="preserve">If you know the ACL number or name, you can filter the </w:t>
      </w:r>
      <w:r w:rsidRPr="0086154B">
        <w:rPr>
          <w:b/>
        </w:rPr>
        <w:t>show</w:t>
      </w:r>
      <w:r>
        <w:t xml:space="preserve"> output further. However, </w:t>
      </w:r>
      <w:r>
        <w:rPr>
          <w:b/>
        </w:rPr>
        <w:t xml:space="preserve">R1 </w:t>
      </w:r>
      <w:r>
        <w:t>only has one ACL</w:t>
      </w:r>
      <w:r w:rsidR="0086154B">
        <w:t>; therefore,</w:t>
      </w:r>
      <w:r>
        <w:t xml:space="preserve"> the </w:t>
      </w:r>
      <w:r>
        <w:rPr>
          <w:b/>
        </w:rPr>
        <w:t xml:space="preserve">show access-lists </w:t>
      </w:r>
      <w:r>
        <w:t>command will suffice</w:t>
      </w:r>
      <w:r w:rsidR="0033683C">
        <w:t>.</w:t>
      </w:r>
    </w:p>
    <w:p w14:paraId="5BCC11CC" w14:textId="77777777" w:rsidR="00834C4E" w:rsidRDefault="00834C4E" w:rsidP="00834C4E">
      <w:pPr>
        <w:pStyle w:val="CMD"/>
      </w:pPr>
      <w:r>
        <w:t>R1#</w:t>
      </w:r>
      <w:r w:rsidRPr="00834C4E">
        <w:rPr>
          <w:b/>
        </w:rPr>
        <w:t>show access-lists</w:t>
      </w:r>
      <w:r>
        <w:t xml:space="preserve"> </w:t>
      </w:r>
    </w:p>
    <w:p w14:paraId="3ED3A0E4" w14:textId="77777777" w:rsidR="00834C4E" w:rsidRDefault="00834C4E" w:rsidP="00834C4E">
      <w:pPr>
        <w:pStyle w:val="CMD"/>
      </w:pPr>
      <w:r>
        <w:t>Standard IP access list 11</w:t>
      </w:r>
    </w:p>
    <w:p w14:paraId="57D0263D" w14:textId="77777777" w:rsidR="00834C4E" w:rsidRDefault="00834C4E" w:rsidP="00834C4E">
      <w:pPr>
        <w:pStyle w:val="CMD"/>
      </w:pPr>
      <w:r>
        <w:t xml:space="preserve">    10 deny 192.168.10.0 0.0.0.255</w:t>
      </w:r>
    </w:p>
    <w:p w14:paraId="6757E313" w14:textId="77777777" w:rsidR="009C2A86" w:rsidRDefault="00834C4E" w:rsidP="00834C4E">
      <w:pPr>
        <w:pStyle w:val="CMD"/>
      </w:pPr>
      <w:r>
        <w:t xml:space="preserve">    20 permit any</w:t>
      </w:r>
    </w:p>
    <w:p w14:paraId="31AF45D7" w14:textId="77777777" w:rsidR="003C7072" w:rsidRDefault="003C7072" w:rsidP="009C2A86">
      <w:pPr>
        <w:pStyle w:val="BodyTextL50"/>
      </w:pPr>
      <w:r>
        <w:t>The first line of the ACL</w:t>
      </w:r>
      <w:r w:rsidR="0064397C">
        <w:t xml:space="preserve"> prevent</w:t>
      </w:r>
      <w:r w:rsidR="009C2A86">
        <w:t>s</w:t>
      </w:r>
      <w:r w:rsidR="00A73CD5">
        <w:t xml:space="preserve"> any packets originating in the </w:t>
      </w:r>
      <w:r w:rsidR="00A73CD5" w:rsidRPr="00A73CD5">
        <w:rPr>
          <w:b/>
        </w:rPr>
        <w:t>192.168.10.0/24</w:t>
      </w:r>
      <w:r w:rsidR="00A73CD5">
        <w:t xml:space="preserve"> network, which includes</w:t>
      </w:r>
      <w:r w:rsidR="0086154B">
        <w:t xml:space="preserve"> Internet Control Message Protocol</w:t>
      </w:r>
      <w:r w:rsidR="0064397C">
        <w:t xml:space="preserve"> </w:t>
      </w:r>
      <w:r w:rsidR="0086154B">
        <w:t>(</w:t>
      </w:r>
      <w:r w:rsidR="0064397C">
        <w:t>ICMP</w:t>
      </w:r>
      <w:r w:rsidR="0086154B">
        <w:t>)</w:t>
      </w:r>
      <w:r w:rsidR="0064397C">
        <w:t xml:space="preserve"> echo</w:t>
      </w:r>
      <w:r w:rsidR="009D75A9">
        <w:t>e</w:t>
      </w:r>
      <w:r w:rsidR="0064397C">
        <w:t>s (ping requests</w:t>
      </w:r>
      <w:r w:rsidR="009C2A86">
        <w:t>)</w:t>
      </w:r>
      <w:r w:rsidR="00A73CD5">
        <w:t>.</w:t>
      </w:r>
      <w:r w:rsidR="009C2A86">
        <w:t xml:space="preserve"> The second line of the ACL allows all other </w:t>
      </w:r>
      <w:r w:rsidR="009C2A86">
        <w:rPr>
          <w:b/>
        </w:rPr>
        <w:t xml:space="preserve">ip </w:t>
      </w:r>
      <w:r w:rsidR="009C2A86">
        <w:t xml:space="preserve">traffic from </w:t>
      </w:r>
      <w:r w:rsidR="009C2A86">
        <w:rPr>
          <w:b/>
        </w:rPr>
        <w:t xml:space="preserve">any </w:t>
      </w:r>
      <w:r w:rsidR="009C2A86">
        <w:t>source</w:t>
      </w:r>
      <w:r w:rsidR="00A73CD5">
        <w:t xml:space="preserve"> to transverse the router</w:t>
      </w:r>
      <w:r w:rsidR="009C2A86">
        <w:t>.</w:t>
      </w:r>
    </w:p>
    <w:p w14:paraId="2C171F33" w14:textId="77777777" w:rsidR="00A73CD5" w:rsidRDefault="0086154B" w:rsidP="000F5546">
      <w:pPr>
        <w:pStyle w:val="SubStepAlpha"/>
      </w:pPr>
      <w:r>
        <w:t>F</w:t>
      </w:r>
      <w:r w:rsidR="003C7072">
        <w:t xml:space="preserve">or an ACL to </w:t>
      </w:r>
      <w:r w:rsidR="00CE74C1">
        <w:t>impact router operation</w:t>
      </w:r>
      <w:r>
        <w:t>,</w:t>
      </w:r>
      <w:r w:rsidR="003C7072">
        <w:t xml:space="preserve"> it must be applied </w:t>
      </w:r>
      <w:r w:rsidR="00A73CD5">
        <w:t>to an interface in a specific direction</w:t>
      </w:r>
      <w:r w:rsidR="009C2A86">
        <w:t xml:space="preserve">. In this scenario, the ACL is used to filter traffic </w:t>
      </w:r>
      <w:r w:rsidR="00A73CD5">
        <w:t xml:space="preserve">exiting </w:t>
      </w:r>
      <w:r w:rsidR="009C2A86">
        <w:t>an interface</w:t>
      </w:r>
      <w:r w:rsidR="003C7072">
        <w:t>.</w:t>
      </w:r>
      <w:r w:rsidR="0033683C">
        <w:t xml:space="preserve"> </w:t>
      </w:r>
      <w:r w:rsidR="00A73CD5">
        <w:t>Therefore, all traffic leaving the specified interface of R1 will be inspected against ACL 11.</w:t>
      </w:r>
    </w:p>
    <w:p w14:paraId="0E14B60E" w14:textId="77777777" w:rsidR="00A73CD5" w:rsidRDefault="0033683C" w:rsidP="00A73CD5">
      <w:pPr>
        <w:pStyle w:val="SubStepAlpha"/>
        <w:numPr>
          <w:ilvl w:val="0"/>
          <w:numId w:val="0"/>
        </w:numPr>
        <w:ind w:left="720"/>
      </w:pPr>
      <w:r>
        <w:t>Although you can view IP information with</w:t>
      </w:r>
      <w:r w:rsidR="000F5546">
        <w:t xml:space="preserve"> the </w:t>
      </w:r>
      <w:r w:rsidR="000F5546" w:rsidRPr="00CE74C1">
        <w:rPr>
          <w:b/>
        </w:rPr>
        <w:t xml:space="preserve">show ip interface </w:t>
      </w:r>
      <w:r w:rsidR="000F5546" w:rsidRPr="009C2A86">
        <w:t>command</w:t>
      </w:r>
      <w:r>
        <w:t xml:space="preserve">, it may be more efficient </w:t>
      </w:r>
      <w:r w:rsidR="00712732">
        <w:t>in</w:t>
      </w:r>
      <w:r>
        <w:t xml:space="preserve"> some situations to simply use the </w:t>
      </w:r>
      <w:r w:rsidRPr="00CE74C1">
        <w:rPr>
          <w:b/>
        </w:rPr>
        <w:t xml:space="preserve">show run </w:t>
      </w:r>
      <w:r>
        <w:t>command.</w:t>
      </w:r>
    </w:p>
    <w:p w14:paraId="4B98F859" w14:textId="2F89DF09" w:rsidR="000F5546" w:rsidRDefault="00CE74C1" w:rsidP="00A73CD5">
      <w:pPr>
        <w:pStyle w:val="SubStepAlpha"/>
        <w:numPr>
          <w:ilvl w:val="0"/>
          <w:numId w:val="0"/>
        </w:numPr>
        <w:ind w:left="720"/>
      </w:pPr>
      <w:r>
        <w:t xml:space="preserve">Using one or both of these commands, </w:t>
      </w:r>
      <w:r w:rsidR="00712732">
        <w:t xml:space="preserve">to </w:t>
      </w:r>
      <w:r>
        <w:t>w</w:t>
      </w:r>
      <w:r w:rsidR="000F5546">
        <w:t xml:space="preserve">hich interface </w:t>
      </w:r>
      <w:r w:rsidR="00A73CD5">
        <w:t xml:space="preserve">and direction </w:t>
      </w:r>
      <w:r>
        <w:t>is the ACL applied</w:t>
      </w:r>
      <w:r w:rsidR="000F5546">
        <w:t xml:space="preserve">? </w:t>
      </w:r>
    </w:p>
    <w:p w14:paraId="573E35E2" w14:textId="08A6023C" w:rsidR="00B95F7E" w:rsidRDefault="00B95F7E" w:rsidP="00A73CD5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  <w:bookmarkStart w:id="0" w:name="_GoBack"/>
      <w:bookmarkEnd w:id="0"/>
    </w:p>
    <w:p w14:paraId="467C5030" w14:textId="77777777" w:rsidR="000F5546" w:rsidRDefault="000F5546" w:rsidP="000F5546">
      <w:pPr>
        <w:pStyle w:val="StepHead"/>
      </w:pPr>
      <w:r>
        <w:t>Remove access list 11 from the configuration</w:t>
      </w:r>
    </w:p>
    <w:p w14:paraId="2A1D23D2" w14:textId="018D3E03" w:rsidR="000F5546" w:rsidRPr="000F5546" w:rsidRDefault="00712732" w:rsidP="000F5546">
      <w:pPr>
        <w:pStyle w:val="BodyTextL25"/>
      </w:pPr>
      <w:r>
        <w:t xml:space="preserve">You can remove </w:t>
      </w:r>
      <w:r w:rsidR="0033683C">
        <w:t>ACLs</w:t>
      </w:r>
      <w:r w:rsidR="000F5546">
        <w:t xml:space="preserve"> from the configuration by issuing the </w:t>
      </w:r>
      <w:r w:rsidR="000F5546" w:rsidRPr="00E365F8">
        <w:rPr>
          <w:b/>
        </w:rPr>
        <w:t xml:space="preserve">no access list </w:t>
      </w:r>
      <w:r w:rsidRPr="00712732">
        <w:t>[</w:t>
      </w:r>
      <w:r w:rsidR="003C7072" w:rsidRPr="00E365F8">
        <w:rPr>
          <w:i/>
        </w:rPr>
        <w:t>number of the ACL</w:t>
      </w:r>
      <w:r>
        <w:t xml:space="preserve">] </w:t>
      </w:r>
      <w:r w:rsidR="000F5546">
        <w:t xml:space="preserve">command. The </w:t>
      </w:r>
      <w:r w:rsidR="000F5546" w:rsidRPr="00E365F8">
        <w:rPr>
          <w:b/>
        </w:rPr>
        <w:t>no access-list</w:t>
      </w:r>
      <w:r w:rsidR="000F5546">
        <w:t xml:space="preserve"> command deletes all ACLs configured on the </w:t>
      </w:r>
      <w:r w:rsidR="00E365F8">
        <w:t>router</w:t>
      </w:r>
      <w:r w:rsidR="009D75A9">
        <w:t xml:space="preserve">. The </w:t>
      </w:r>
      <w:r w:rsidR="000F5546" w:rsidRPr="00E365F8">
        <w:rPr>
          <w:b/>
        </w:rPr>
        <w:t>no access-list</w:t>
      </w:r>
      <w:r w:rsidR="003C7072">
        <w:t xml:space="preserve"> </w:t>
      </w:r>
      <w:r w:rsidRPr="00712732">
        <w:t>[</w:t>
      </w:r>
      <w:r w:rsidRPr="00E365F8">
        <w:rPr>
          <w:i/>
        </w:rPr>
        <w:t>number of the ACL</w:t>
      </w:r>
      <w:r>
        <w:t>] command removes only a specific ACL</w:t>
      </w:r>
      <w:r w:rsidR="003C7072">
        <w:t xml:space="preserve">. </w:t>
      </w:r>
    </w:p>
    <w:p w14:paraId="3AF3F5B9" w14:textId="77777777" w:rsidR="00A73CD5" w:rsidRDefault="00A73CD5" w:rsidP="000F5546">
      <w:pPr>
        <w:pStyle w:val="SubStepAlpha"/>
      </w:pPr>
      <w:r>
        <w:t xml:space="preserve">Under the Serial0/0/0 interface, remove access-list 11 previously applied to the interface as an </w:t>
      </w:r>
      <w:r w:rsidRPr="00A73CD5">
        <w:rPr>
          <w:b/>
        </w:rPr>
        <w:t>outgoing</w:t>
      </w:r>
      <w:r>
        <w:t xml:space="preserve"> filter:</w:t>
      </w:r>
    </w:p>
    <w:p w14:paraId="3C268A28" w14:textId="77777777" w:rsidR="00A73CD5" w:rsidRDefault="00A73CD5" w:rsidP="00A73CD5">
      <w:pPr>
        <w:pStyle w:val="CMD"/>
      </w:pPr>
      <w:r w:rsidRPr="00A73CD5">
        <w:t xml:space="preserve">R1(config)# </w:t>
      </w:r>
      <w:r w:rsidRPr="00A73CD5">
        <w:rPr>
          <w:b/>
        </w:rPr>
        <w:t>int se0/0/0</w:t>
      </w:r>
    </w:p>
    <w:p w14:paraId="2D8EF31B" w14:textId="77777777" w:rsidR="00A73CD5" w:rsidRDefault="00A73CD5" w:rsidP="00A73CD5">
      <w:pPr>
        <w:pStyle w:val="CMD"/>
      </w:pPr>
      <w:r w:rsidRPr="00A73CD5">
        <w:t>R1(config</w:t>
      </w:r>
      <w:r>
        <w:t>-if</w:t>
      </w:r>
      <w:r w:rsidRPr="00A73CD5">
        <w:t>)#</w:t>
      </w:r>
      <w:r w:rsidRPr="00A73CD5">
        <w:rPr>
          <w:b/>
        </w:rPr>
        <w:t xml:space="preserve">no </w:t>
      </w:r>
      <w:r>
        <w:rPr>
          <w:b/>
        </w:rPr>
        <w:t xml:space="preserve">ip </w:t>
      </w:r>
      <w:r w:rsidRPr="00A73CD5">
        <w:rPr>
          <w:b/>
        </w:rPr>
        <w:t>access-</w:t>
      </w:r>
      <w:r>
        <w:rPr>
          <w:b/>
        </w:rPr>
        <w:t>group</w:t>
      </w:r>
      <w:r w:rsidRPr="00A73CD5">
        <w:rPr>
          <w:b/>
        </w:rPr>
        <w:t xml:space="preserve"> 11</w:t>
      </w:r>
      <w:r>
        <w:rPr>
          <w:b/>
        </w:rPr>
        <w:t xml:space="preserve"> out</w:t>
      </w:r>
    </w:p>
    <w:p w14:paraId="60110CBA" w14:textId="77777777" w:rsidR="000F5546" w:rsidRDefault="000F5546" w:rsidP="000F5546">
      <w:pPr>
        <w:pStyle w:val="SubStepAlpha"/>
      </w:pPr>
      <w:r>
        <w:t>In global configuration</w:t>
      </w:r>
      <w:r w:rsidR="00712732">
        <w:t xml:space="preserve"> mode</w:t>
      </w:r>
      <w:r>
        <w:t xml:space="preserve">, remove </w:t>
      </w:r>
      <w:r w:rsidR="00CE74C1">
        <w:t>the ACL by entering</w:t>
      </w:r>
      <w:r>
        <w:t xml:space="preserve"> the following command:</w:t>
      </w:r>
    </w:p>
    <w:p w14:paraId="09222513" w14:textId="77777777" w:rsidR="000F5546" w:rsidRDefault="000F5546" w:rsidP="000F5546">
      <w:pPr>
        <w:pStyle w:val="CMD"/>
      </w:pPr>
      <w:r>
        <w:t xml:space="preserve">R1(config)# </w:t>
      </w:r>
      <w:r w:rsidRPr="00CE74C1">
        <w:rPr>
          <w:b/>
        </w:rPr>
        <w:t>no access-list 11</w:t>
      </w:r>
    </w:p>
    <w:p w14:paraId="7DF4F3C9" w14:textId="77777777" w:rsidR="003C7072" w:rsidRDefault="00CE74C1" w:rsidP="00CE74C1">
      <w:pPr>
        <w:pStyle w:val="SubStepAlpha"/>
      </w:pPr>
      <w:r>
        <w:t xml:space="preserve">Verify that </w:t>
      </w:r>
      <w:r w:rsidRPr="00CE74C1">
        <w:rPr>
          <w:b/>
        </w:rPr>
        <w:t>PC1</w:t>
      </w:r>
      <w:r>
        <w:t xml:space="preserve"> can now ping </w:t>
      </w:r>
      <w:r w:rsidR="00712732">
        <w:t xml:space="preserve">the </w:t>
      </w:r>
      <w:r w:rsidRPr="00CE74C1">
        <w:rPr>
          <w:b/>
        </w:rPr>
        <w:t>DNS Server</w:t>
      </w:r>
      <w:r w:rsidR="00A73CD5">
        <w:rPr>
          <w:b/>
        </w:rPr>
        <w:t xml:space="preserve"> </w:t>
      </w:r>
      <w:r w:rsidR="00A73CD5" w:rsidRPr="00A73CD5">
        <w:t>and</w:t>
      </w:r>
      <w:r w:rsidR="00A73CD5">
        <w:rPr>
          <w:b/>
        </w:rPr>
        <w:t xml:space="preserve"> PC4</w:t>
      </w:r>
      <w:r>
        <w:t>.</w:t>
      </w:r>
    </w:p>
    <w:p w14:paraId="39395477" w14:textId="77777777" w:rsidR="00316C8B" w:rsidRDefault="00316C8B" w:rsidP="00316C8B">
      <w:pPr>
        <w:pStyle w:val="LabSection"/>
      </w:pPr>
      <w:r w:rsidRPr="00A7189D">
        <w:lastRenderedPageBreak/>
        <w:t xml:space="preserve">Suggested Scoring Rubric </w:t>
      </w:r>
    </w:p>
    <w:tbl>
      <w:tblPr>
        <w:tblW w:w="430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52"/>
        <w:gridCol w:w="1170"/>
        <w:gridCol w:w="1280"/>
      </w:tblGrid>
      <w:tr w:rsidR="00316C8B" w:rsidRPr="00A7189D" w14:paraId="0FA2F044" w14:textId="77777777" w:rsidTr="00EE2A0D">
        <w:trPr>
          <w:cantSplit/>
          <w:jc w:val="center"/>
        </w:trPr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6A292D" w14:textId="77777777" w:rsidR="00316C8B" w:rsidRPr="00A7189D" w:rsidRDefault="00316C8B" w:rsidP="00EE2A0D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Question Location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EBA9C48" w14:textId="77777777" w:rsidR="00316C8B" w:rsidRPr="00A7189D" w:rsidRDefault="00316C8B" w:rsidP="00EE2A0D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Possible Points</w:t>
            </w:r>
          </w:p>
        </w:tc>
        <w:tc>
          <w:tcPr>
            <w:tcW w:w="1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A5671" w14:textId="77777777" w:rsidR="00316C8B" w:rsidRPr="00A7189D" w:rsidRDefault="00316C8B" w:rsidP="00EE2A0D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Earned Points</w:t>
            </w:r>
          </w:p>
        </w:tc>
      </w:tr>
      <w:tr w:rsidR="00316C8B" w:rsidRPr="00A7189D" w14:paraId="58F77959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78E8118E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Part 1, Step 1 b.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9F65EE8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5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7BA3E0E4" w14:textId="77777777" w:rsidR="00316C8B" w:rsidRPr="00A7189D" w:rsidRDefault="00316C8B" w:rsidP="00EE2A0D">
            <w:pPr>
              <w:pStyle w:val="TableText"/>
              <w:rPr>
                <w:rFonts w:cs="Arial"/>
              </w:rPr>
            </w:pPr>
          </w:p>
        </w:tc>
      </w:tr>
      <w:tr w:rsidR="00316C8B" w:rsidRPr="00A7189D" w14:paraId="6762CD59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28F7222D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Part 1, Step 2 b.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BE6DFD5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5325ACCB" w14:textId="77777777" w:rsidR="00316C8B" w:rsidRPr="00A7189D" w:rsidRDefault="00316C8B" w:rsidP="00EE2A0D">
            <w:pPr>
              <w:pStyle w:val="TableText"/>
              <w:rPr>
                <w:rFonts w:cs="Arial"/>
              </w:rPr>
            </w:pPr>
          </w:p>
        </w:tc>
      </w:tr>
      <w:tr w:rsidR="00316C8B" w:rsidRPr="00A7189D" w14:paraId="623BC917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546CB4DC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Part 2, Step 2 b.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9633A7B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1EC7635E" w14:textId="77777777" w:rsidR="00316C8B" w:rsidRPr="00A7189D" w:rsidRDefault="00316C8B" w:rsidP="00EE2A0D">
            <w:pPr>
              <w:pStyle w:val="TableText"/>
              <w:rPr>
                <w:rFonts w:cs="Arial"/>
              </w:rPr>
            </w:pPr>
          </w:p>
        </w:tc>
      </w:tr>
      <w:tr w:rsidR="00316C8B" w:rsidRPr="00A7189D" w14:paraId="2E9C0205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2A9E5D2F" w14:textId="77777777" w:rsidR="00316C8B" w:rsidRPr="00A7189D" w:rsidRDefault="00316C8B" w:rsidP="00EE2A0D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Total Scor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869A826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10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286465A4" w14:textId="77777777" w:rsidR="00316C8B" w:rsidRPr="00A7189D" w:rsidRDefault="00316C8B" w:rsidP="00EE2A0D">
            <w:pPr>
              <w:pStyle w:val="TableText"/>
              <w:rPr>
                <w:rFonts w:cs="Arial"/>
                <w:b/>
              </w:rPr>
            </w:pPr>
          </w:p>
        </w:tc>
      </w:tr>
    </w:tbl>
    <w:p w14:paraId="3206518F" w14:textId="77777777" w:rsidR="00316C8B" w:rsidRPr="00A7189D" w:rsidRDefault="00316C8B" w:rsidP="00316C8B">
      <w:pPr>
        <w:pStyle w:val="PartHead"/>
        <w:numPr>
          <w:ilvl w:val="0"/>
          <w:numId w:val="0"/>
        </w:numPr>
        <w:rPr>
          <w:rFonts w:cs="Arial"/>
          <w:sz w:val="20"/>
          <w:szCs w:val="20"/>
        </w:rPr>
      </w:pPr>
    </w:p>
    <w:p w14:paraId="3773A953" w14:textId="77777777" w:rsidR="00316C8B" w:rsidRPr="00316C8B" w:rsidRDefault="00316C8B" w:rsidP="00316C8B">
      <w:pPr>
        <w:pStyle w:val="BodyTextL25"/>
      </w:pPr>
    </w:p>
    <w:sectPr w:rsidR="00316C8B" w:rsidRPr="00316C8B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E888BB" w14:textId="77777777" w:rsidR="002A5D8D" w:rsidRDefault="002A5D8D" w:rsidP="0090659A">
      <w:pPr>
        <w:spacing w:after="0" w:line="240" w:lineRule="auto"/>
      </w:pPr>
      <w:r>
        <w:separator/>
      </w:r>
    </w:p>
    <w:p w14:paraId="11D24587" w14:textId="77777777" w:rsidR="002A5D8D" w:rsidRDefault="002A5D8D"/>
    <w:p w14:paraId="4AC20C7B" w14:textId="77777777" w:rsidR="002A5D8D" w:rsidRDefault="002A5D8D"/>
    <w:p w14:paraId="1165AC9E" w14:textId="77777777" w:rsidR="002A5D8D" w:rsidRDefault="002A5D8D"/>
    <w:p w14:paraId="049BEC63" w14:textId="77777777" w:rsidR="002A5D8D" w:rsidRDefault="002A5D8D"/>
  </w:endnote>
  <w:endnote w:type="continuationSeparator" w:id="0">
    <w:p w14:paraId="5C55F81D" w14:textId="77777777" w:rsidR="002A5D8D" w:rsidRDefault="002A5D8D" w:rsidP="0090659A">
      <w:pPr>
        <w:spacing w:after="0" w:line="240" w:lineRule="auto"/>
      </w:pPr>
      <w:r>
        <w:continuationSeparator/>
      </w:r>
    </w:p>
    <w:p w14:paraId="691C65F2" w14:textId="77777777" w:rsidR="002A5D8D" w:rsidRDefault="002A5D8D"/>
    <w:p w14:paraId="017FE6F6" w14:textId="77777777" w:rsidR="002A5D8D" w:rsidRDefault="002A5D8D"/>
    <w:p w14:paraId="22CC0A04" w14:textId="77777777" w:rsidR="002A5D8D" w:rsidRDefault="002A5D8D"/>
    <w:p w14:paraId="08A8FA19" w14:textId="77777777" w:rsidR="002A5D8D" w:rsidRDefault="002A5D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9665F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F268B" w:rsidRPr="0090659A">
      <w:rPr>
        <w:b/>
        <w:szCs w:val="16"/>
      </w:rPr>
      <w:fldChar w:fldCharType="separate"/>
    </w:r>
    <w:r w:rsidR="00B95F7E">
      <w:rPr>
        <w:b/>
        <w:noProof/>
        <w:szCs w:val="16"/>
      </w:rPr>
      <w:t>3</w:t>
    </w:r>
    <w:r w:rsidR="005F268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F268B" w:rsidRPr="0090659A">
      <w:rPr>
        <w:b/>
        <w:szCs w:val="16"/>
      </w:rPr>
      <w:fldChar w:fldCharType="separate"/>
    </w:r>
    <w:r w:rsidR="00B95F7E">
      <w:rPr>
        <w:b/>
        <w:noProof/>
        <w:szCs w:val="16"/>
      </w:rPr>
      <w:t>3</w:t>
    </w:r>
    <w:r w:rsidR="005F268B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6F77E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F268B" w:rsidRPr="0090659A">
      <w:rPr>
        <w:b/>
        <w:szCs w:val="16"/>
      </w:rPr>
      <w:fldChar w:fldCharType="separate"/>
    </w:r>
    <w:r w:rsidR="00B95F7E">
      <w:rPr>
        <w:b/>
        <w:noProof/>
        <w:szCs w:val="16"/>
      </w:rPr>
      <w:t>1</w:t>
    </w:r>
    <w:r w:rsidR="005F268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F268B" w:rsidRPr="0090659A">
      <w:rPr>
        <w:b/>
        <w:szCs w:val="16"/>
      </w:rPr>
      <w:fldChar w:fldCharType="separate"/>
    </w:r>
    <w:r w:rsidR="00B95F7E">
      <w:rPr>
        <w:b/>
        <w:noProof/>
        <w:szCs w:val="16"/>
      </w:rPr>
      <w:t>3</w:t>
    </w:r>
    <w:r w:rsidR="005F268B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77BAA4" w14:textId="77777777" w:rsidR="002A5D8D" w:rsidRDefault="002A5D8D" w:rsidP="0090659A">
      <w:pPr>
        <w:spacing w:after="0" w:line="240" w:lineRule="auto"/>
      </w:pPr>
      <w:r>
        <w:separator/>
      </w:r>
    </w:p>
    <w:p w14:paraId="703FFAEB" w14:textId="77777777" w:rsidR="002A5D8D" w:rsidRDefault="002A5D8D"/>
    <w:p w14:paraId="618A054D" w14:textId="77777777" w:rsidR="002A5D8D" w:rsidRDefault="002A5D8D"/>
    <w:p w14:paraId="06FA4599" w14:textId="77777777" w:rsidR="002A5D8D" w:rsidRDefault="002A5D8D"/>
    <w:p w14:paraId="4A4CC444" w14:textId="77777777" w:rsidR="002A5D8D" w:rsidRDefault="002A5D8D"/>
  </w:footnote>
  <w:footnote w:type="continuationSeparator" w:id="0">
    <w:p w14:paraId="1C88F116" w14:textId="77777777" w:rsidR="002A5D8D" w:rsidRDefault="002A5D8D" w:rsidP="0090659A">
      <w:pPr>
        <w:spacing w:after="0" w:line="240" w:lineRule="auto"/>
      </w:pPr>
      <w:r>
        <w:continuationSeparator/>
      </w:r>
    </w:p>
    <w:p w14:paraId="4C958F2A" w14:textId="77777777" w:rsidR="002A5D8D" w:rsidRDefault="002A5D8D"/>
    <w:p w14:paraId="20A2249D" w14:textId="77777777" w:rsidR="002A5D8D" w:rsidRDefault="002A5D8D"/>
    <w:p w14:paraId="07635329" w14:textId="77777777" w:rsidR="002A5D8D" w:rsidRDefault="002A5D8D"/>
    <w:p w14:paraId="087A013F" w14:textId="77777777" w:rsidR="002A5D8D" w:rsidRDefault="002A5D8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FEB95" w14:textId="77777777" w:rsidR="008C01A0" w:rsidRDefault="009F2EAE" w:rsidP="008C01A0">
    <w:pPr>
      <w:pStyle w:val="PageHead"/>
    </w:pPr>
    <w:r>
      <w:t>Packet Tracer - ACL Demonstration</w:t>
    </w:r>
  </w:p>
  <w:p w14:paraId="73DD8B2B" w14:textId="77777777" w:rsidR="007443E9" w:rsidRDefault="007443E9" w:rsidP="00C52BA6">
    <w:pPr>
      <w:pStyle w:val="PageHe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4D017" w14:textId="77777777" w:rsidR="008C4307" w:rsidRDefault="00316C8B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72B9849" wp14:editId="2E7DD7F3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NrGwtLAwNTC2NDBR0lEKTi0uzszPAykwrAUAQoTdvy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1F61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7163"/>
    <w:rsid w:val="000A22C8"/>
    <w:rsid w:val="000B2344"/>
    <w:rsid w:val="000B7DE5"/>
    <w:rsid w:val="000D55B4"/>
    <w:rsid w:val="000E65F0"/>
    <w:rsid w:val="000F072C"/>
    <w:rsid w:val="000F5546"/>
    <w:rsid w:val="000F6743"/>
    <w:rsid w:val="000F69E8"/>
    <w:rsid w:val="00107B2B"/>
    <w:rsid w:val="00112AC5"/>
    <w:rsid w:val="001133DD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A5D8D"/>
    <w:rsid w:val="002A6C56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6C8B"/>
    <w:rsid w:val="0031789F"/>
    <w:rsid w:val="00320788"/>
    <w:rsid w:val="003233A3"/>
    <w:rsid w:val="0033683C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9DC"/>
    <w:rsid w:val="003A1B45"/>
    <w:rsid w:val="003B46FC"/>
    <w:rsid w:val="003B5767"/>
    <w:rsid w:val="003B7605"/>
    <w:rsid w:val="003C6BCA"/>
    <w:rsid w:val="003C7072"/>
    <w:rsid w:val="003C7902"/>
    <w:rsid w:val="003D0BFF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3377"/>
    <w:rsid w:val="004659EE"/>
    <w:rsid w:val="004936C2"/>
    <w:rsid w:val="0049379C"/>
    <w:rsid w:val="004A1CA0"/>
    <w:rsid w:val="004A22E9"/>
    <w:rsid w:val="004A5BC5"/>
    <w:rsid w:val="004B023D"/>
    <w:rsid w:val="004B32BE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268B"/>
    <w:rsid w:val="005F3AE9"/>
    <w:rsid w:val="005F7114"/>
    <w:rsid w:val="006007BB"/>
    <w:rsid w:val="00601DC0"/>
    <w:rsid w:val="006034CB"/>
    <w:rsid w:val="006131CE"/>
    <w:rsid w:val="00617D6E"/>
    <w:rsid w:val="00622D61"/>
    <w:rsid w:val="00624198"/>
    <w:rsid w:val="006428E5"/>
    <w:rsid w:val="0064397C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1120"/>
    <w:rsid w:val="0071147A"/>
    <w:rsid w:val="0071185D"/>
    <w:rsid w:val="00712732"/>
    <w:rsid w:val="007222AD"/>
    <w:rsid w:val="007267CF"/>
    <w:rsid w:val="00731F3F"/>
    <w:rsid w:val="00733BA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4C4E"/>
    <w:rsid w:val="008405BB"/>
    <w:rsid w:val="00846494"/>
    <w:rsid w:val="00847B20"/>
    <w:rsid w:val="008509D3"/>
    <w:rsid w:val="00853418"/>
    <w:rsid w:val="00857CF6"/>
    <w:rsid w:val="008610ED"/>
    <w:rsid w:val="0086154B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2C59"/>
    <w:rsid w:val="008B4F20"/>
    <w:rsid w:val="008B7FFD"/>
    <w:rsid w:val="008C01A0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860AD"/>
    <w:rsid w:val="00996053"/>
    <w:rsid w:val="009A0B2F"/>
    <w:rsid w:val="009A1CF4"/>
    <w:rsid w:val="009A37D7"/>
    <w:rsid w:val="009A4E17"/>
    <w:rsid w:val="009A6955"/>
    <w:rsid w:val="009B2D47"/>
    <w:rsid w:val="009B341C"/>
    <w:rsid w:val="009B5747"/>
    <w:rsid w:val="009C2A86"/>
    <w:rsid w:val="009D2C27"/>
    <w:rsid w:val="009D75A9"/>
    <w:rsid w:val="009E2309"/>
    <w:rsid w:val="009E42B9"/>
    <w:rsid w:val="009F2EAE"/>
    <w:rsid w:val="009F5E78"/>
    <w:rsid w:val="00A014A3"/>
    <w:rsid w:val="00A0412D"/>
    <w:rsid w:val="00A07917"/>
    <w:rsid w:val="00A21211"/>
    <w:rsid w:val="00A34E7F"/>
    <w:rsid w:val="00A46F0A"/>
    <w:rsid w:val="00A46F25"/>
    <w:rsid w:val="00A47CC2"/>
    <w:rsid w:val="00A60146"/>
    <w:rsid w:val="00A622C4"/>
    <w:rsid w:val="00A73CD5"/>
    <w:rsid w:val="00A754B4"/>
    <w:rsid w:val="00A807C1"/>
    <w:rsid w:val="00A83374"/>
    <w:rsid w:val="00A93A98"/>
    <w:rsid w:val="00A96172"/>
    <w:rsid w:val="00AB0D6A"/>
    <w:rsid w:val="00AB43B3"/>
    <w:rsid w:val="00AB49B9"/>
    <w:rsid w:val="00AB758A"/>
    <w:rsid w:val="00AC1E7E"/>
    <w:rsid w:val="00AC4B64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5151"/>
    <w:rsid w:val="00B433F2"/>
    <w:rsid w:val="00B458E8"/>
    <w:rsid w:val="00B5397B"/>
    <w:rsid w:val="00B604F8"/>
    <w:rsid w:val="00B62809"/>
    <w:rsid w:val="00B7675A"/>
    <w:rsid w:val="00B81898"/>
    <w:rsid w:val="00B8606B"/>
    <w:rsid w:val="00B878E7"/>
    <w:rsid w:val="00B95F7E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5F7"/>
    <w:rsid w:val="00BE56B3"/>
    <w:rsid w:val="00BF04E8"/>
    <w:rsid w:val="00BF16BF"/>
    <w:rsid w:val="00BF4D1F"/>
    <w:rsid w:val="00C02A73"/>
    <w:rsid w:val="00C063D2"/>
    <w:rsid w:val="00C07FD9"/>
    <w:rsid w:val="00C10955"/>
    <w:rsid w:val="00C1193D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E74C1"/>
    <w:rsid w:val="00CF0DA5"/>
    <w:rsid w:val="00CF791A"/>
    <w:rsid w:val="00D00D7D"/>
    <w:rsid w:val="00D139C8"/>
    <w:rsid w:val="00D17B06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DF4609"/>
    <w:rsid w:val="00E037D9"/>
    <w:rsid w:val="00E130EB"/>
    <w:rsid w:val="00E162CD"/>
    <w:rsid w:val="00E17FA5"/>
    <w:rsid w:val="00E26930"/>
    <w:rsid w:val="00E27257"/>
    <w:rsid w:val="00E365F8"/>
    <w:rsid w:val="00E449D0"/>
    <w:rsid w:val="00E4506A"/>
    <w:rsid w:val="00E53D57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4135D"/>
    <w:rsid w:val="00F41F1B"/>
    <w:rsid w:val="00F46BD9"/>
    <w:rsid w:val="00F57EE1"/>
    <w:rsid w:val="00F60BE0"/>
    <w:rsid w:val="00F6280E"/>
    <w:rsid w:val="00F7050A"/>
    <w:rsid w:val="00F75533"/>
    <w:rsid w:val="00FA3811"/>
    <w:rsid w:val="00FA3B9F"/>
    <w:rsid w:val="00FA3F06"/>
    <w:rsid w:val="00FA4A26"/>
    <w:rsid w:val="00FA6A51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7834FF"/>
  <w15:docId w15:val="{CA05E76F-A765-4E84-94CA-20B3B5999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40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C38D56-EDF9-4899-B11F-A66C21B11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9</Words>
  <Characters>2837</Characters>
  <Application>Microsoft Office Word</Application>
  <DocSecurity>0</DocSecurity>
  <Lines>74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dholzing</cp:lastModifiedBy>
  <cp:revision>2</cp:revision>
  <dcterms:created xsi:type="dcterms:W3CDTF">2016-06-20T18:24:00Z</dcterms:created>
  <dcterms:modified xsi:type="dcterms:W3CDTF">2016-06-20T18:24:00Z</dcterms:modified>
</cp:coreProperties>
</file>